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b9df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1-04-27T23:18:00Z</dcterms:created>
  <dcterms:modified xsi:type="dcterms:W3CDTF">2021-04-27T23:18:00Z</dcterms:modified>
</cp:coreProperties>
</file>